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4C2F42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5944E23B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06D2C">
        <w:rPr>
          <w:rFonts w:ascii="Calibri" w:eastAsia="Calibri" w:hAnsi="Calibri" w:cs="Calibri"/>
          <w:color w:val="000000"/>
          <w:sz w:val="22"/>
          <w:szCs w:val="22"/>
        </w:rPr>
        <w:t xml:space="preserve">Recommender Systems,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Adv Computer Vision, Advanced NLP, </w:t>
      </w:r>
      <w:r w:rsidR="00106D2C">
        <w:rPr>
          <w:rFonts w:ascii="Calibri" w:eastAsia="Calibri" w:hAnsi="Calibri" w:cs="Calibri"/>
          <w:color w:val="000000"/>
          <w:sz w:val="22"/>
          <w:szCs w:val="22"/>
        </w:rPr>
        <w:t>DL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>Scalable Data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/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3F8D0157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Big Data Analytics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106D2C">
        <w:rPr>
          <w:rFonts w:ascii="Calibri" w:eastAsia="Calibri" w:hAnsi="Calibri" w:cs="Calibri"/>
          <w:color w:val="000000"/>
          <w:sz w:val="22"/>
          <w:szCs w:val="22"/>
        </w:rPr>
        <w:t xml:space="preserve">AI, </w:t>
      </w:r>
      <w:r w:rsidR="00421E17">
        <w:rPr>
          <w:rFonts w:ascii="Calibri" w:eastAsia="Calibri" w:hAnsi="Calibri" w:cs="Calibri"/>
          <w:color w:val="000000"/>
          <w:sz w:val="22"/>
          <w:szCs w:val="22"/>
        </w:rPr>
        <w:t>Software Development,</w:t>
      </w:r>
      <w:r w:rsidR="00106D2C">
        <w:rPr>
          <w:rFonts w:ascii="Calibri" w:eastAsia="Calibri" w:hAnsi="Calibri" w:cs="Calibri"/>
          <w:color w:val="000000"/>
          <w:sz w:val="22"/>
          <w:szCs w:val="22"/>
        </w:rPr>
        <w:t xml:space="preserve"> OOPs (Java), Data </w:t>
      </w:r>
      <w:proofErr w:type="spellStart"/>
      <w:r w:rsidR="00106D2C">
        <w:rPr>
          <w:rFonts w:ascii="Calibri" w:eastAsia="Calibri" w:hAnsi="Calibri" w:cs="Calibri"/>
          <w:color w:val="000000"/>
          <w:sz w:val="22"/>
          <w:szCs w:val="22"/>
        </w:rPr>
        <w:t>Sructure</w:t>
      </w:r>
      <w:proofErr w:type="spellEnd"/>
      <w:r w:rsidR="00106D2C">
        <w:rPr>
          <w:rFonts w:ascii="Calibri" w:eastAsia="Calibri" w:hAnsi="Calibri" w:cs="Calibri"/>
          <w:color w:val="000000"/>
          <w:sz w:val="22"/>
          <w:szCs w:val="22"/>
        </w:rPr>
        <w:t xml:space="preserve"> (C)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2507A557" w14:textId="18103053" w:rsidR="00211257" w:rsidRPr="00913021" w:rsidRDefault="008C7FF5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&amp;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>June 2023 – Present</w:t>
      </w:r>
    </w:p>
    <w:p w14:paraId="315EBE44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educed false positive anomaly detection time by 10x by Streamlining employee online activity monitoring using Splunk Dashboard and Python scripting.</w:t>
      </w:r>
    </w:p>
    <w:p w14:paraId="1AB6115E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Contributed to integrating a FIDO Alliance product into the SSO workflow, enhancing security and user experience.</w:t>
      </w:r>
    </w:p>
    <w:p w14:paraId="50200510" w14:textId="55C514BF" w:rsidR="00851F92" w:rsidRPr="00851F92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Assisted in foundational work for the Shared Learning Intelligence Platform (SLIP) to improve anomaly detection in security cloud brok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collaboration with Sky High Security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A5C16A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July 2021</w:t>
      </w:r>
    </w:p>
    <w:p w14:paraId="50F9EAA8" w14:textId="77777777" w:rsidR="002711E2" w:rsidRPr="005F6ED7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 utilizing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Quer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PHP, and MySQL, which targets automating the On-campus placement process for various colleges.</w:t>
      </w:r>
    </w:p>
    <w:p w14:paraId="1EABFF48" w14:textId="77777777" w:rsidR="002711E2" w:rsidRPr="00DD61E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h and deployed them on AWS.</w:t>
      </w:r>
    </w:p>
    <w:p w14:paraId="46A86A24" w14:textId="77777777" w:rsidR="00564AD6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3 University professors 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7268415" w14:textId="1167655D" w:rsidR="002711E2" w:rsidRPr="00564AD6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564AD6">
        <w:rPr>
          <w:rFonts w:ascii="Calibri" w:eastAsia="Calibri" w:hAnsi="Calibri" w:cs="Calibri"/>
          <w:color w:val="000000"/>
          <w:sz w:val="22"/>
          <w:szCs w:val="22"/>
        </w:rPr>
        <w:t>Mentored 2 intern recruits working on the digitalization of the teaching process.</w:t>
      </w:r>
    </w:p>
    <w:p w14:paraId="45F84E61" w14:textId="256C316A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  May 2020 – June 2020</w:t>
      </w:r>
    </w:p>
    <w:p w14:paraId="61E3A778" w14:textId="77777777" w:rsidR="002711E2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 Vaccine Prediction model on the H1N1 and seasonal flu vaccines to accurately predict the trends of the public acceptance rate (41%) of the Covid-19 vaccine.</w:t>
      </w:r>
    </w:p>
    <w:p w14:paraId="4732C3C5" w14:textId="77777777" w:rsidR="00E53D9F" w:rsidRDefault="00000000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2711E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711E2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711E2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 xml:space="preserve">Springer &amp; I wrote a  </w:t>
      </w:r>
      <w:hyperlink r:id="rId8" w:history="1">
        <w:r w:rsidR="002711E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2711E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>showcasing the correlation between the two pandemics.</w:t>
      </w:r>
    </w:p>
    <w:p w14:paraId="33971473" w14:textId="28B87379" w:rsidR="002711E2" w:rsidRPr="00E53D9F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E53D9F">
        <w:rPr>
          <w:rFonts w:ascii="Calibri" w:eastAsia="Calibri" w:hAnsi="Calibri" w:cs="Calibri"/>
          <w:iCs/>
          <w:color w:val="000000"/>
          <w:sz w:val="22"/>
          <w:szCs w:val="22"/>
        </w:rPr>
        <w:t>Secured first position for the mentioned research project amongst 85 peers intercolleg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2C9E752F" w14:textId="4E097800" w:rsidR="009F7E18" w:rsidRPr="006F657B" w:rsidRDefault="008C7FF5" w:rsidP="009F7E1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begin"/>
      </w:r>
      <w:r w:rsidR="005058C5">
        <w:rPr>
          <w:rStyle w:val="Hyperlink"/>
          <w:rFonts w:ascii="Calibri" w:eastAsia="Calibri" w:hAnsi="Calibri" w:cs="Calibri"/>
          <w:b/>
          <w:sz w:val="22"/>
          <w:szCs w:val="22"/>
        </w:rPr>
        <w:instrText>HYPERLINK "https://arxiv.org/abs/2401.11389"</w:instrText>
      </w:r>
      <w:r w:rsidR="005058C5">
        <w:rPr>
          <w:rStyle w:val="Hyperlink"/>
          <w:rFonts w:ascii="Calibri" w:eastAsia="Calibri" w:hAnsi="Calibri" w:cs="Calibri"/>
          <w:b/>
          <w:sz w:val="22"/>
          <w:szCs w:val="22"/>
        </w:rPr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separate"/>
      </w:r>
      <w:proofErr w:type="spellStart"/>
      <w:r w:rsidRPr="008C7FF5">
        <w:rPr>
          <w:rStyle w:val="Hyperlink"/>
          <w:rFonts w:ascii="Calibri" w:eastAsia="Calibri" w:hAnsi="Calibri" w:cs="Calibri"/>
          <w:b/>
          <w:sz w:val="22"/>
          <w:szCs w:val="22"/>
        </w:rPr>
        <w:t>MedLM</w:t>
      </w:r>
      <w:proofErr w:type="spellEnd"/>
      <w:r w:rsidRPr="008C7FF5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: Exploring Language Models for Medical </w:t>
      </w:r>
      <w:proofErr w:type="spellStart"/>
      <w:r w:rsidRPr="008C7FF5">
        <w:rPr>
          <w:rStyle w:val="Hyperlink"/>
          <w:rFonts w:ascii="Calibri" w:eastAsia="Calibri" w:hAnsi="Calibri" w:cs="Calibri"/>
          <w:b/>
          <w:sz w:val="22"/>
          <w:szCs w:val="22"/>
        </w:rPr>
        <w:t>QnA</w:t>
      </w:r>
      <w:proofErr w:type="spellEnd"/>
      <w:r w:rsidRPr="008C7FF5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Systems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 w:rsidR="009F7E18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Start"/>
      <w:r w:rsidR="009F7E1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9F7E1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9F7E1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9F7E1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July 2023</w:t>
      </w:r>
    </w:p>
    <w:p w14:paraId="5602658A" w14:textId="77777777" w:rsidR="009F7E18" w:rsidRDefault="009F7E18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 xml:space="preserve">Experimented by comparing Fine-tuned distilled generative text models like GPT2, Bloom with larger general models like GPT 3.5 and 4 for a Doctor Patient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</w:rPr>
        <w:t>QnA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</w:rPr>
        <w:t xml:space="preserve"> conversation.</w:t>
      </w:r>
    </w:p>
    <w:p w14:paraId="34FE3454" w14:textId="77777777" w:rsidR="009F7E18" w:rsidRPr="00404897" w:rsidRDefault="009F7E18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>Led team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 of 4</w:t>
      </w: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in fine-tuning diverse language models (e.g., bloom, t5, gpt2) on the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comparing them with larger models (gpt3.5, gpt4) using direct questions and prompt engineering.</w:t>
      </w:r>
    </w:p>
    <w:p w14:paraId="172A4226" w14:textId="77777777" w:rsidR="009F7E18" w:rsidRPr="00404897" w:rsidRDefault="009F7E18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Collaborated with Microsoft researcher Dr. Asma Ben Abacha, creator of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for expert guidance.</w:t>
      </w:r>
    </w:p>
    <w:p w14:paraId="4B387828" w14:textId="77777777" w:rsidR="009F7E18" w:rsidRPr="0086294B" w:rsidRDefault="009F7E18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Theme="majorHAnsi" w:hAnsiTheme="majorHAnsi" w:cstheme="majorHAnsi"/>
          <w:color w:val="000000"/>
          <w:sz w:val="22"/>
          <w:szCs w:val="22"/>
          <w:u w:val="none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>Utilized ROUGE, BLEU metrics, and conducted user surveys for doctors and patients to evaluate model performance.</w:t>
      </w:r>
    </w:p>
    <w:bookmarkEnd w:id="0"/>
    <w:p w14:paraId="25F68F34" w14:textId="3CC8CBAB" w:rsidR="0086294B" w:rsidRDefault="00733A21" w:rsidP="0086294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begin"/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instrText>HYPERLINK "https://github.com/JayJhaveri1906/GrooveGenie-A-copyright-free-music-generator"</w:instrText>
      </w:r>
      <w:r>
        <w:rPr>
          <w:rStyle w:val="Hyperlink"/>
          <w:rFonts w:ascii="Calibri" w:eastAsia="Calibri" w:hAnsi="Calibri" w:cs="Calibri"/>
          <w:b/>
          <w:sz w:val="22"/>
          <w:szCs w:val="22"/>
        </w:rPr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separate"/>
      </w:r>
      <w:proofErr w:type="spellStart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: A copyright-free music generator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proofErr w:type="gramStart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>March 2023 – Present</w:t>
      </w:r>
    </w:p>
    <w:p w14:paraId="7EE08CDD" w14:textId="77777777" w:rsidR="0086294B" w:rsidRPr="00960A9C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Created an </w:t>
      </w:r>
      <w:proofErr w:type="gramStart"/>
      <w:r w:rsidRPr="00960A9C">
        <w:rPr>
          <w:rFonts w:asciiTheme="majorHAnsi" w:hAnsiTheme="majorHAnsi" w:cstheme="majorHAnsi"/>
          <w:color w:val="000000"/>
          <w:sz w:val="22"/>
          <w:szCs w:val="22"/>
        </w:rPr>
        <w:t>open source</w:t>
      </w:r>
      <w:proofErr w:type="gramEnd"/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music generation model, utilizing Facebook’s </w:t>
      </w:r>
      <w:proofErr w:type="spellStart"/>
      <w:r w:rsidRPr="00960A9C">
        <w:rPr>
          <w:rFonts w:asciiTheme="majorHAnsi" w:hAnsiTheme="majorHAnsi" w:cstheme="majorHAnsi"/>
          <w:color w:val="000000"/>
          <w:sz w:val="22"/>
          <w:szCs w:val="22"/>
        </w:rPr>
        <w:t>EnCodec</w:t>
      </w:r>
      <w:proofErr w:type="spellEnd"/>
      <w:r w:rsidRPr="00960A9C">
        <w:rPr>
          <w:rFonts w:asciiTheme="majorHAnsi" w:hAnsiTheme="majorHAnsi" w:cstheme="majorHAnsi"/>
          <w:color w:val="000000"/>
          <w:sz w:val="22"/>
          <w:szCs w:val="22"/>
        </w:rPr>
        <w:t xml:space="preserve"> Transformer model to compress audio wav files to an embedding that can be understood by the model.</w:t>
      </w:r>
    </w:p>
    <w:p w14:paraId="0788E55D" w14:textId="77777777" w:rsidR="0086294B" w:rsidRPr="00960A9C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aining a conditioned GAN network that generates music based on user-provided genre inputs embedded using the BERT model, with a goal of creating only copyright and royalty-free music, being trained on the FMA dataset.</w:t>
      </w:r>
    </w:p>
    <w:p w14:paraId="29D3C3A1" w14:textId="77777777" w:rsidR="0086294B" w:rsidRPr="00960A9C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960A9C">
        <w:rPr>
          <w:rFonts w:asciiTheme="majorHAnsi" w:hAnsiTheme="majorHAnsi" w:cstheme="majorHAnsi"/>
          <w:color w:val="000000"/>
          <w:sz w:val="22"/>
          <w:szCs w:val="22"/>
        </w:rPr>
        <w:t>Trying out different, more efficient Diffusion/Transformer architecture to generate audio.</w:t>
      </w:r>
    </w:p>
    <w:p w14:paraId="5A7CAAF1" w14:textId="77777777" w:rsidR="0086294B" w:rsidRDefault="00000000" w:rsidP="0086294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86294B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Game Genre and Recommendation Classification using Steam Reviews</w:t>
        </w:r>
      </w:hyperlink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Nov</w:t>
      </w:r>
      <w:proofErr w:type="gramEnd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7BB6B9C3" w14:textId="77777777" w:rsidR="0086294B" w:rsidRDefault="0086294B" w:rsidP="0086294B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>
        <w:rPr>
          <w:rFonts w:ascii="Calibri" w:eastAsia="Calibri" w:hAnsi="Calibri" w:cs="Calibri"/>
          <w:color w:val="000000"/>
          <w:sz w:val="22"/>
          <w:szCs w:val="22"/>
        </w:rPr>
        <w:t>data pipelines to preprocess and apply m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achine </w:t>
      </w:r>
      <w:r>
        <w:rPr>
          <w:rFonts w:ascii="Calibri" w:eastAsia="Calibri" w:hAnsi="Calibri" w:cs="Calibri"/>
          <w:color w:val="000000"/>
          <w:sz w:val="22"/>
          <w:szCs w:val="22"/>
        </w:rPr>
        <w:t>l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earning techniques to classify game genres 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lso personalize game recommendations using the user’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reviews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nd 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.</w:t>
      </w:r>
    </w:p>
    <w:p w14:paraId="2E330AA9" w14:textId="751FAA45" w:rsidR="003A1250" w:rsidRPr="0086294B" w:rsidRDefault="0086294B" w:rsidP="0086294B">
      <w:pPr>
        <w:pStyle w:val="ListParagraph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iCs/>
          <w:color w:val="000000"/>
          <w:sz w:val="22"/>
          <w:szCs w:val="22"/>
        </w:rPr>
        <w:t xml:space="preserve">Out of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N-gram, Multinomial NB, and Linear SVC</w:t>
      </w:r>
      <w:r>
        <w:rPr>
          <w:rFonts w:ascii="Calibri" w:eastAsia="Calibri" w:hAnsi="Calibri" w:cs="Calibri"/>
          <w:color w:val="000000"/>
          <w:sz w:val="22"/>
          <w:szCs w:val="22"/>
        </w:rPr>
        <w:t>, RF with Balanced data &amp; TF-IDF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FF8D7F0" w14:textId="2880D207" w:rsidR="00256CF3" w:rsidRPr="00256CF3" w:rsidRDefault="00256CF3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7C5BE2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7C5BE2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by creating a Voice-activated AI-IoT android application to help </w:t>
      </w:r>
      <w:r w:rsidRPr="007C5BE2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(VIPs</w:t>
      </w:r>
      <w:proofErr w:type="gramStart"/>
      <w:r w:rsidRPr="007C5BE2">
        <w:rPr>
          <w:rFonts w:ascii="Calibri" w:eastAsia="Calibri" w:hAnsi="Calibri" w:cs="Calibri"/>
          <w:color w:val="000000"/>
          <w:sz w:val="22"/>
          <w:szCs w:val="22"/>
        </w:rPr>
        <w:t>) )</w:t>
      </w:r>
      <w:proofErr w:type="gramEnd"/>
      <w:r w:rsidRPr="007C5BE2">
        <w:rPr>
          <w:rFonts w:ascii="Calibri" w:eastAsia="Calibri" w:hAnsi="Calibri" w:cs="Calibri"/>
          <w:color w:val="000000"/>
          <w:sz w:val="22"/>
          <w:szCs w:val="22"/>
        </w:rPr>
        <w:t xml:space="preserve"> comparable to state-of-the-art OrCam in detecting currency, objects and scenes.</w:t>
      </w:r>
    </w:p>
    <w:p w14:paraId="78BFFA04" w14:textId="5D62B002" w:rsidR="007C5BE2" w:rsidRPr="00256CF3" w:rsidRDefault="000B7796" w:rsidP="00256CF3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Received feedback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on the android-Java app developed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b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543CFC">
        <w:rPr>
          <w:rFonts w:ascii="Calibri" w:eastAsia="Calibri" w:hAnsi="Calibri" w:cs="Calibri"/>
          <w:color w:val="000000"/>
          <w:sz w:val="22"/>
          <w:szCs w:val="22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53B3620D" w14:textId="5898CB66" w:rsidR="000F65AF" w:rsidRPr="007C5BE2" w:rsidRDefault="000B7796" w:rsidP="001C352F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7C5BE2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1" w:history="1">
        <w:r w:rsidRPr="007C5BE2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7C5BE2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0000020" w14:textId="657A367C" w:rsidR="00DC5950" w:rsidRPr="00256CF3" w:rsidRDefault="00213B81" w:rsidP="00256CF3">
      <w:pPr>
        <w:pBdr>
          <w:top w:val="nil"/>
          <w:left w:val="nil"/>
          <w:bottom w:val="single" w:sz="4" w:space="1" w:color="auto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2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2EE0F6D7" w14:textId="0E5A7D78" w:rsidR="0086294B" w:rsidRPr="00256CF3" w:rsidRDefault="006A00A4" w:rsidP="00256CF3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03F6A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TensorFlow, OpenCV2, </w:t>
      </w:r>
      <w:r w:rsidR="00256CF3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C, </w:t>
      </w:r>
      <w:proofErr w:type="spellStart"/>
      <w:r w:rsidR="00256CF3">
        <w:rPr>
          <w:rFonts w:ascii="Calibri" w:eastAsia="Calibri" w:hAnsi="Calibri" w:cs="Calibri"/>
          <w:bCs/>
          <w:color w:val="000000"/>
          <w:sz w:val="22"/>
          <w:szCs w:val="22"/>
        </w:rPr>
        <w:t>Sklearn</w:t>
      </w:r>
      <w:proofErr w:type="spellEnd"/>
      <w:r w:rsidR="00256CF3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>SQL,</w:t>
      </w:r>
      <w:r w:rsidR="00450392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14169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PL, Git, Project Management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 </w:t>
      </w:r>
    </w:p>
    <w:sectPr w:rsidR="0086294B" w:rsidRPr="00256CF3" w:rsidSect="00940FDE">
      <w:headerReference w:type="default" r:id="rId13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ACCF8" w14:textId="77777777" w:rsidR="00940FDE" w:rsidRDefault="00940FDE">
      <w:r>
        <w:separator/>
      </w:r>
    </w:p>
  </w:endnote>
  <w:endnote w:type="continuationSeparator" w:id="0">
    <w:p w14:paraId="0D6446EC" w14:textId="77777777" w:rsidR="00940FDE" w:rsidRDefault="00940F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920CC" w14:textId="77777777" w:rsidR="00940FDE" w:rsidRDefault="00940FDE">
      <w:r>
        <w:separator/>
      </w:r>
    </w:p>
  </w:footnote>
  <w:footnote w:type="continuationSeparator" w:id="0">
    <w:p w14:paraId="56C9FDDA" w14:textId="77777777" w:rsidR="00940FDE" w:rsidRDefault="00940F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019C404E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</w:t>
    </w:r>
    <w:proofErr w:type="gramStart"/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agFAHj8jao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0F65AF"/>
    <w:rsid w:val="0010521A"/>
    <w:rsid w:val="00106D2C"/>
    <w:rsid w:val="00110975"/>
    <w:rsid w:val="00113796"/>
    <w:rsid w:val="001218E6"/>
    <w:rsid w:val="00122FE1"/>
    <w:rsid w:val="001255B3"/>
    <w:rsid w:val="00141696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F3E"/>
    <w:rsid w:val="002120E6"/>
    <w:rsid w:val="00213B81"/>
    <w:rsid w:val="002172DA"/>
    <w:rsid w:val="002215F7"/>
    <w:rsid w:val="00227783"/>
    <w:rsid w:val="002319F9"/>
    <w:rsid w:val="00242B7E"/>
    <w:rsid w:val="00243EFE"/>
    <w:rsid w:val="0024564C"/>
    <w:rsid w:val="002458A0"/>
    <w:rsid w:val="00250CC1"/>
    <w:rsid w:val="00256CF3"/>
    <w:rsid w:val="002656E1"/>
    <w:rsid w:val="0026681C"/>
    <w:rsid w:val="002711E2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4E9B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25F05"/>
    <w:rsid w:val="00450392"/>
    <w:rsid w:val="00453209"/>
    <w:rsid w:val="00455B31"/>
    <w:rsid w:val="0045730A"/>
    <w:rsid w:val="004731CC"/>
    <w:rsid w:val="00474023"/>
    <w:rsid w:val="00477BC2"/>
    <w:rsid w:val="004821A9"/>
    <w:rsid w:val="004944CF"/>
    <w:rsid w:val="00495DB0"/>
    <w:rsid w:val="004A4B4A"/>
    <w:rsid w:val="004B29CC"/>
    <w:rsid w:val="004B2A0E"/>
    <w:rsid w:val="004C2F42"/>
    <w:rsid w:val="004C3BD3"/>
    <w:rsid w:val="004D7EC2"/>
    <w:rsid w:val="004F0F11"/>
    <w:rsid w:val="004F2A71"/>
    <w:rsid w:val="005008E1"/>
    <w:rsid w:val="00502F43"/>
    <w:rsid w:val="005058C5"/>
    <w:rsid w:val="0051361B"/>
    <w:rsid w:val="00522B1E"/>
    <w:rsid w:val="00522E92"/>
    <w:rsid w:val="00524084"/>
    <w:rsid w:val="005311F0"/>
    <w:rsid w:val="00543CFC"/>
    <w:rsid w:val="00546455"/>
    <w:rsid w:val="005545C4"/>
    <w:rsid w:val="00564AD6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17A5E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76D"/>
    <w:rsid w:val="00767410"/>
    <w:rsid w:val="007748B4"/>
    <w:rsid w:val="00781450"/>
    <w:rsid w:val="00783E6B"/>
    <w:rsid w:val="00791A1C"/>
    <w:rsid w:val="00794C11"/>
    <w:rsid w:val="007A3FDD"/>
    <w:rsid w:val="007A7E9C"/>
    <w:rsid w:val="007B16C6"/>
    <w:rsid w:val="007B3704"/>
    <w:rsid w:val="007C408C"/>
    <w:rsid w:val="007C5BE2"/>
    <w:rsid w:val="007D2368"/>
    <w:rsid w:val="007D2E58"/>
    <w:rsid w:val="007D748F"/>
    <w:rsid w:val="007E1FFA"/>
    <w:rsid w:val="007E6960"/>
    <w:rsid w:val="007E6C98"/>
    <w:rsid w:val="00802350"/>
    <w:rsid w:val="008111D6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C7FF5"/>
    <w:rsid w:val="008E453E"/>
    <w:rsid w:val="008F516E"/>
    <w:rsid w:val="009053C3"/>
    <w:rsid w:val="009130BD"/>
    <w:rsid w:val="009144CB"/>
    <w:rsid w:val="009379FF"/>
    <w:rsid w:val="00940E4D"/>
    <w:rsid w:val="00940FDE"/>
    <w:rsid w:val="009535BF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92CE0"/>
    <w:rsid w:val="00CB4C10"/>
    <w:rsid w:val="00CB6D4A"/>
    <w:rsid w:val="00CC242E"/>
    <w:rsid w:val="00CC4DFD"/>
    <w:rsid w:val="00CD590B"/>
    <w:rsid w:val="00CE59D6"/>
    <w:rsid w:val="00D12912"/>
    <w:rsid w:val="00D60D2B"/>
    <w:rsid w:val="00D840C0"/>
    <w:rsid w:val="00DA1ABB"/>
    <w:rsid w:val="00DA1E09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1F1F"/>
    <w:rsid w:val="00E2743E"/>
    <w:rsid w:val="00E357F4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70D3A"/>
    <w:rsid w:val="00F85CAF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DD5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x.doi.org/10.2139/ssrn.3867707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github.com/JayJhaveri1906/Divya-Drisht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Game-Genre-and-Recommendation-Prediction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71</TotalTime>
  <Pages>1</Pages>
  <Words>830</Words>
  <Characters>473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20</cp:revision>
  <cp:lastPrinted>2024-03-07T03:07:00Z</cp:lastPrinted>
  <dcterms:created xsi:type="dcterms:W3CDTF">2021-09-13T12:00:00Z</dcterms:created>
  <dcterms:modified xsi:type="dcterms:W3CDTF">2024-03-07T03:07:00Z</dcterms:modified>
</cp:coreProperties>
</file>